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81CB876" w14:textId="77777777" w:rsidR="008A54C3" w:rsidRPr="00AA30D9" w:rsidRDefault="00B741C1">
      <w:pPr>
        <w:spacing w:before="60" w:after="60"/>
        <w:rPr>
          <w:color w:val="auto"/>
          <w:sz w:val="28"/>
          <w:szCs w:val="28"/>
        </w:rPr>
      </w:pPr>
      <w:r w:rsidRPr="00AA30D9">
        <w:rPr>
          <w:b/>
          <w:color w:val="auto"/>
          <w:sz w:val="28"/>
          <w:szCs w:val="28"/>
        </w:rPr>
        <w:t>Didattica della fisica</w:t>
      </w:r>
    </w:p>
    <w:p w14:paraId="60DD73BC" w14:textId="77777777" w:rsidR="008A54C3" w:rsidRPr="00AA30D9" w:rsidRDefault="00B741C1">
      <w:pPr>
        <w:spacing w:before="60" w:after="60"/>
        <w:rPr>
          <w:color w:val="auto"/>
        </w:rPr>
      </w:pPr>
      <w:r w:rsidRPr="00AA30D9">
        <w:rPr>
          <w:i/>
          <w:color w:val="auto"/>
        </w:rPr>
        <w:t>Programma 20</w:t>
      </w:r>
      <w:r w:rsidR="006C1FE6">
        <w:rPr>
          <w:i/>
          <w:color w:val="auto"/>
        </w:rPr>
        <w:t>2</w:t>
      </w:r>
      <w:r w:rsidR="001E21F0">
        <w:rPr>
          <w:i/>
          <w:color w:val="auto"/>
        </w:rPr>
        <w:t>2</w:t>
      </w:r>
      <w:r w:rsidRPr="00AA30D9">
        <w:rPr>
          <w:i/>
          <w:color w:val="auto"/>
        </w:rPr>
        <w:t>-</w:t>
      </w:r>
      <w:r w:rsidR="00006B0D">
        <w:rPr>
          <w:i/>
          <w:color w:val="auto"/>
        </w:rPr>
        <w:t>2</w:t>
      </w:r>
      <w:r w:rsidR="001E21F0">
        <w:rPr>
          <w:i/>
          <w:color w:val="auto"/>
        </w:rPr>
        <w:t>3</w:t>
      </w:r>
    </w:p>
    <w:p w14:paraId="2AADF094" w14:textId="77777777" w:rsidR="008A54C3" w:rsidRPr="00AA30D9" w:rsidRDefault="008A54C3">
      <w:pPr>
        <w:spacing w:before="60" w:after="60"/>
        <w:rPr>
          <w:color w:val="auto"/>
        </w:rPr>
      </w:pPr>
    </w:p>
    <w:p w14:paraId="6DF32C37" w14:textId="77777777" w:rsidR="008A54C3" w:rsidRPr="00AA30D9" w:rsidRDefault="00B741C1">
      <w:pPr>
        <w:spacing w:before="60" w:after="60"/>
        <w:rPr>
          <w:color w:val="auto"/>
        </w:rPr>
      </w:pPr>
      <w:r w:rsidRPr="00AA30D9">
        <w:rPr>
          <w:b/>
          <w:color w:val="auto"/>
        </w:rPr>
        <w:t>Introduzione</w:t>
      </w:r>
    </w:p>
    <w:p w14:paraId="24F41AA4" w14:textId="1A132EE4" w:rsidR="008A54C3" w:rsidRPr="00AA30D9" w:rsidRDefault="00B741C1">
      <w:pPr>
        <w:spacing w:before="60" w:after="60"/>
        <w:rPr>
          <w:color w:val="auto"/>
        </w:rPr>
      </w:pPr>
      <w:r w:rsidRPr="00AA30D9">
        <w:rPr>
          <w:color w:val="auto"/>
        </w:rPr>
        <w:t>Le “Indicazioni nazionali per il curricolo della scuola dell’infanzia e del primo ciclo d’istruzione” (MIUR, decreto 16/11/2012, n. 254), per quanto riguarda le scienze, sottolineano l’</w:t>
      </w:r>
      <w:r w:rsidR="002D6C35" w:rsidRPr="00AA30D9">
        <w:rPr>
          <w:color w:val="auto"/>
        </w:rPr>
        <w:t>importanza dell’</w:t>
      </w:r>
      <w:r w:rsidRPr="00AA30D9">
        <w:rPr>
          <w:color w:val="auto"/>
        </w:rPr>
        <w:t xml:space="preserve">evoluzione storica della conoscenza scientifica e la particolarità del metodo scientifico (osservazione sperimentale e modello teorico), suggerendo la realizzazione di esperienze concrete. Per questo, il </w:t>
      </w:r>
      <w:r w:rsidR="0033457F">
        <w:rPr>
          <w:color w:val="auto"/>
        </w:rPr>
        <w:t>C</w:t>
      </w:r>
      <w:r w:rsidRPr="00AA30D9">
        <w:rPr>
          <w:color w:val="auto"/>
        </w:rPr>
        <w:t>orso</w:t>
      </w:r>
      <w:r w:rsidR="0033457F">
        <w:rPr>
          <w:color w:val="auto"/>
        </w:rPr>
        <w:t xml:space="preserve"> “Didattica della fisica”</w:t>
      </w:r>
      <w:r w:rsidRPr="00AA30D9">
        <w:rPr>
          <w:color w:val="auto"/>
        </w:rPr>
        <w:t xml:space="preserve"> </w:t>
      </w:r>
      <w:r w:rsidR="007B0CA4" w:rsidRPr="00AA30D9">
        <w:rPr>
          <w:color w:val="auto"/>
        </w:rPr>
        <w:t>–</w:t>
      </w:r>
      <w:r w:rsidR="007B0CA4">
        <w:rPr>
          <w:color w:val="auto"/>
        </w:rPr>
        <w:t xml:space="preserve"> in sinergia con il </w:t>
      </w:r>
      <w:r w:rsidR="007B0CA4" w:rsidRPr="00AA30D9">
        <w:rPr>
          <w:color w:val="auto"/>
        </w:rPr>
        <w:t>Laboratorio “</w:t>
      </w:r>
      <w:r w:rsidR="0033457F">
        <w:rPr>
          <w:color w:val="auto"/>
        </w:rPr>
        <w:t>Didattica della fisica</w:t>
      </w:r>
      <w:r w:rsidR="007B0CA4" w:rsidRPr="00AA30D9">
        <w:rPr>
          <w:color w:val="auto"/>
        </w:rPr>
        <w:t>”</w:t>
      </w:r>
      <w:r w:rsidR="007B0CA4">
        <w:rPr>
          <w:color w:val="auto"/>
        </w:rPr>
        <w:t xml:space="preserve"> </w:t>
      </w:r>
      <w:r w:rsidR="007B0CA4" w:rsidRPr="00AA30D9">
        <w:rPr>
          <w:color w:val="auto"/>
        </w:rPr>
        <w:t>–</w:t>
      </w:r>
      <w:r w:rsidR="007B0CA4">
        <w:rPr>
          <w:color w:val="auto"/>
        </w:rPr>
        <w:t xml:space="preserve"> </w:t>
      </w:r>
      <w:r w:rsidRPr="00AA30D9">
        <w:rPr>
          <w:color w:val="auto"/>
        </w:rPr>
        <w:t>persegue i seguenti obiettivi formativi per i futuri insegnanti, relativamente alla fisica:</w:t>
      </w:r>
    </w:p>
    <w:p w14:paraId="43AEC558" w14:textId="77777777" w:rsidR="008A54C3" w:rsidRPr="00AA30D9" w:rsidRDefault="00B741C1">
      <w:pPr>
        <w:numPr>
          <w:ilvl w:val="0"/>
          <w:numId w:val="1"/>
        </w:numPr>
        <w:spacing w:before="60" w:after="60"/>
        <w:ind w:hanging="360"/>
        <w:rPr>
          <w:color w:val="auto"/>
        </w:rPr>
      </w:pPr>
      <w:r w:rsidRPr="00AA30D9">
        <w:rPr>
          <w:color w:val="auto"/>
        </w:rPr>
        <w:t xml:space="preserve">passione per l’avventura scientifica (in modo che </w:t>
      </w:r>
      <w:r w:rsidR="002D6C35" w:rsidRPr="00AA30D9">
        <w:rPr>
          <w:color w:val="auto"/>
        </w:rPr>
        <w:t>divengano</w:t>
      </w:r>
      <w:r w:rsidRPr="00AA30D9">
        <w:rPr>
          <w:color w:val="auto"/>
        </w:rPr>
        <w:t xml:space="preserve"> trasmettitori convincenti);</w:t>
      </w:r>
    </w:p>
    <w:p w14:paraId="22D58A8D" w14:textId="77777777" w:rsidR="008A54C3" w:rsidRPr="00AA30D9" w:rsidRDefault="00B741C1">
      <w:pPr>
        <w:numPr>
          <w:ilvl w:val="0"/>
          <w:numId w:val="1"/>
        </w:numPr>
        <w:spacing w:before="60" w:after="60"/>
        <w:ind w:hanging="360"/>
        <w:rPr>
          <w:color w:val="auto"/>
        </w:rPr>
      </w:pPr>
      <w:r w:rsidRPr="00AA30D9">
        <w:rPr>
          <w:color w:val="auto"/>
        </w:rPr>
        <w:t>comprensione del metodo scientifico;</w:t>
      </w:r>
    </w:p>
    <w:p w14:paraId="753104EF" w14:textId="77777777" w:rsidR="008A54C3" w:rsidRPr="00AA30D9" w:rsidRDefault="00B741C1">
      <w:pPr>
        <w:numPr>
          <w:ilvl w:val="0"/>
          <w:numId w:val="1"/>
        </w:numPr>
        <w:spacing w:before="60" w:after="60"/>
        <w:ind w:hanging="360"/>
        <w:rPr>
          <w:color w:val="auto"/>
        </w:rPr>
      </w:pPr>
      <w:r w:rsidRPr="00AA30D9">
        <w:rPr>
          <w:color w:val="auto"/>
        </w:rPr>
        <w:t>acquisizione delle nozioni basilari di fisica;</w:t>
      </w:r>
    </w:p>
    <w:p w14:paraId="74972A20" w14:textId="77777777" w:rsidR="008A54C3" w:rsidRPr="00AA30D9" w:rsidRDefault="00B741C1">
      <w:pPr>
        <w:numPr>
          <w:ilvl w:val="0"/>
          <w:numId w:val="1"/>
        </w:numPr>
        <w:spacing w:before="60" w:after="60"/>
        <w:ind w:hanging="360"/>
        <w:rPr>
          <w:color w:val="auto"/>
        </w:rPr>
      </w:pPr>
      <w:r w:rsidRPr="00AA30D9">
        <w:rPr>
          <w:color w:val="auto"/>
        </w:rPr>
        <w:t>conoscenza delle tappe fondamentali della storia della fisica;</w:t>
      </w:r>
    </w:p>
    <w:p w14:paraId="6637FDA4" w14:textId="77777777" w:rsidR="008A54C3" w:rsidRPr="00AA30D9" w:rsidRDefault="00B741C1">
      <w:pPr>
        <w:numPr>
          <w:ilvl w:val="0"/>
          <w:numId w:val="1"/>
        </w:numPr>
        <w:spacing w:before="60" w:after="60"/>
        <w:ind w:hanging="360"/>
        <w:rPr>
          <w:color w:val="auto"/>
        </w:rPr>
      </w:pPr>
      <w:r w:rsidRPr="00AA30D9">
        <w:rPr>
          <w:color w:val="auto"/>
        </w:rPr>
        <w:t>capacità di realizzazione di semplici esperimenti in aula o all’aperto.</w:t>
      </w:r>
    </w:p>
    <w:p w14:paraId="0D0A6BB3" w14:textId="77777777" w:rsidR="008A54C3" w:rsidRPr="00AA30D9" w:rsidRDefault="008A54C3">
      <w:pPr>
        <w:spacing w:before="60" w:after="60"/>
        <w:rPr>
          <w:color w:val="auto"/>
        </w:rPr>
      </w:pPr>
    </w:p>
    <w:p w14:paraId="63D273D0" w14:textId="77777777" w:rsidR="008A54C3" w:rsidRPr="00AA30D9" w:rsidRDefault="00B741C1">
      <w:pPr>
        <w:spacing w:before="60" w:after="60"/>
        <w:rPr>
          <w:color w:val="auto"/>
        </w:rPr>
      </w:pPr>
      <w:r w:rsidRPr="00AA30D9">
        <w:rPr>
          <w:b/>
          <w:color w:val="auto"/>
        </w:rPr>
        <w:t>Lezioni</w:t>
      </w:r>
    </w:p>
    <w:p w14:paraId="1BB1DED6" w14:textId="77777777" w:rsidR="008A54C3" w:rsidRPr="00AA30D9" w:rsidRDefault="00B741C1">
      <w:pPr>
        <w:spacing w:before="60" w:after="60"/>
        <w:rPr>
          <w:color w:val="auto"/>
        </w:rPr>
      </w:pPr>
      <w:r w:rsidRPr="00AA30D9">
        <w:rPr>
          <w:color w:val="auto"/>
        </w:rPr>
        <w:t>Le lezioni si articolano come segue (è stat</w:t>
      </w:r>
      <w:r w:rsidR="004912FE">
        <w:rPr>
          <w:color w:val="auto"/>
        </w:rPr>
        <w:t>o</w:t>
      </w:r>
      <w:r w:rsidRPr="00AA30D9">
        <w:rPr>
          <w:color w:val="auto"/>
        </w:rPr>
        <w:t xml:space="preserve"> annotat</w:t>
      </w:r>
      <w:r w:rsidR="004912FE">
        <w:rPr>
          <w:color w:val="auto"/>
        </w:rPr>
        <w:t>o</w:t>
      </w:r>
      <w:r w:rsidRPr="00AA30D9">
        <w:rPr>
          <w:color w:val="auto"/>
        </w:rPr>
        <w:t xml:space="preserve"> </w:t>
      </w:r>
      <w:r w:rsidR="004912FE">
        <w:rPr>
          <w:color w:val="auto"/>
        </w:rPr>
        <w:t>il libro di testo</w:t>
      </w:r>
      <w:r w:rsidRPr="00AA30D9">
        <w:rPr>
          <w:color w:val="auto"/>
        </w:rPr>
        <w:t xml:space="preserve"> corrispondente, indicat</w:t>
      </w:r>
      <w:r w:rsidR="004912FE">
        <w:rPr>
          <w:color w:val="auto"/>
        </w:rPr>
        <w:t>o</w:t>
      </w:r>
      <w:r w:rsidRPr="00AA30D9">
        <w:rPr>
          <w:color w:val="auto"/>
        </w:rPr>
        <w:t xml:space="preserve"> con un numero tra parentesi quadre che rimanda </w:t>
      </w:r>
      <w:r w:rsidR="004912FE">
        <w:rPr>
          <w:color w:val="auto"/>
        </w:rPr>
        <w:t>all’elenco</w:t>
      </w:r>
      <w:r w:rsidRPr="00AA30D9">
        <w:rPr>
          <w:color w:val="auto"/>
        </w:rPr>
        <w:t xml:space="preserve"> in fondo a questo testo).</w:t>
      </w:r>
    </w:p>
    <w:p w14:paraId="11BE7D47" w14:textId="77777777" w:rsidR="008A54C3" w:rsidRPr="00AA30D9" w:rsidRDefault="00B741C1">
      <w:pPr>
        <w:tabs>
          <w:tab w:val="right" w:pos="9639"/>
        </w:tabs>
        <w:spacing w:before="60" w:after="60"/>
        <w:rPr>
          <w:color w:val="auto"/>
        </w:rPr>
      </w:pPr>
      <w:r w:rsidRPr="00AA30D9">
        <w:rPr>
          <w:color w:val="auto"/>
        </w:rPr>
        <w:t xml:space="preserve">Blocco </w:t>
      </w:r>
      <w:r w:rsidR="007809E5" w:rsidRPr="00AA30D9">
        <w:rPr>
          <w:color w:val="auto"/>
        </w:rPr>
        <w:t>1</w:t>
      </w:r>
      <w:r w:rsidRPr="00AA30D9">
        <w:rPr>
          <w:color w:val="auto"/>
        </w:rPr>
        <w:t xml:space="preserve"> – </w:t>
      </w:r>
      <w:r w:rsidR="00913E08" w:rsidRPr="00AA30D9">
        <w:rPr>
          <w:color w:val="auto"/>
        </w:rPr>
        <w:t>M</w:t>
      </w:r>
      <w:r w:rsidR="007809E5" w:rsidRPr="00AA30D9">
        <w:rPr>
          <w:color w:val="auto"/>
        </w:rPr>
        <w:t xml:space="preserve">etodo scientifico, </w:t>
      </w:r>
      <w:r w:rsidR="00913E08" w:rsidRPr="00AA30D9">
        <w:rPr>
          <w:color w:val="auto"/>
        </w:rPr>
        <w:t>n</w:t>
      </w:r>
      <w:r w:rsidRPr="00AA30D9">
        <w:rPr>
          <w:color w:val="auto"/>
        </w:rPr>
        <w:t>ozioni di fisica</w:t>
      </w:r>
      <w:r w:rsidR="00913E08" w:rsidRPr="00AA30D9">
        <w:rPr>
          <w:color w:val="auto"/>
        </w:rPr>
        <w:t>, cambiamenti climatici</w:t>
      </w:r>
    </w:p>
    <w:p w14:paraId="53D8D5D9" w14:textId="77777777" w:rsidR="008A54C3" w:rsidRPr="00AA30D9" w:rsidRDefault="00B741C1">
      <w:pPr>
        <w:tabs>
          <w:tab w:val="right" w:pos="9639"/>
        </w:tabs>
        <w:spacing w:before="60" w:after="60"/>
        <w:ind w:left="708"/>
        <w:rPr>
          <w:color w:val="auto"/>
        </w:rPr>
      </w:pPr>
      <w:r w:rsidRPr="00AA30D9">
        <w:rPr>
          <w:color w:val="auto"/>
        </w:rPr>
        <w:t xml:space="preserve">Modulo </w:t>
      </w:r>
      <w:r w:rsidR="00CC1A07">
        <w:rPr>
          <w:color w:val="auto"/>
        </w:rPr>
        <w:t>1</w:t>
      </w:r>
      <w:r w:rsidRPr="00AA30D9">
        <w:rPr>
          <w:color w:val="auto"/>
        </w:rPr>
        <w:t>.1 –</w:t>
      </w:r>
      <w:r w:rsidR="00F12C51">
        <w:rPr>
          <w:color w:val="auto"/>
        </w:rPr>
        <w:t xml:space="preserve"> Introduzione alla fisica</w:t>
      </w:r>
      <w:r w:rsidRPr="00AA30D9">
        <w:rPr>
          <w:color w:val="auto"/>
        </w:rPr>
        <w:t xml:space="preserve"> [</w:t>
      </w:r>
      <w:r w:rsidR="00913E08" w:rsidRPr="00AA30D9">
        <w:rPr>
          <w:color w:val="auto"/>
        </w:rPr>
        <w:t>1</w:t>
      </w:r>
      <w:r w:rsidRPr="00AA30D9">
        <w:rPr>
          <w:color w:val="auto"/>
        </w:rPr>
        <w:t>]</w:t>
      </w:r>
    </w:p>
    <w:p w14:paraId="4090C37E" w14:textId="77777777" w:rsidR="00AA30D9" w:rsidRPr="00AA30D9" w:rsidRDefault="00AA30D9" w:rsidP="00AA30D9">
      <w:pPr>
        <w:tabs>
          <w:tab w:val="right" w:pos="9639"/>
        </w:tabs>
        <w:spacing w:before="60" w:after="60"/>
        <w:ind w:left="708"/>
        <w:rPr>
          <w:color w:val="auto"/>
        </w:rPr>
      </w:pPr>
      <w:r w:rsidRPr="00AA30D9">
        <w:rPr>
          <w:color w:val="auto"/>
        </w:rPr>
        <w:t xml:space="preserve">Modulo </w:t>
      </w:r>
      <w:r w:rsidR="00CC1A07">
        <w:rPr>
          <w:color w:val="auto"/>
        </w:rPr>
        <w:t>1</w:t>
      </w:r>
      <w:r w:rsidRPr="00AA30D9">
        <w:rPr>
          <w:color w:val="auto"/>
        </w:rPr>
        <w:t xml:space="preserve">.2 – </w:t>
      </w:r>
      <w:r w:rsidR="00F12C51">
        <w:rPr>
          <w:color w:val="auto"/>
        </w:rPr>
        <w:t>Introduzione al riscaldamento globale</w:t>
      </w:r>
      <w:r w:rsidRPr="00AA30D9">
        <w:rPr>
          <w:color w:val="auto"/>
        </w:rPr>
        <w:t xml:space="preserve"> [2]</w:t>
      </w:r>
    </w:p>
    <w:p w14:paraId="0CA89490" w14:textId="77777777" w:rsidR="00AA30D9" w:rsidRPr="00AA30D9" w:rsidRDefault="00AA30D9" w:rsidP="00AA30D9">
      <w:pPr>
        <w:tabs>
          <w:tab w:val="right" w:pos="9639"/>
        </w:tabs>
        <w:spacing w:before="60" w:after="60"/>
        <w:ind w:left="708"/>
        <w:rPr>
          <w:color w:val="auto"/>
        </w:rPr>
      </w:pPr>
      <w:r w:rsidRPr="00AA30D9">
        <w:rPr>
          <w:color w:val="auto"/>
        </w:rPr>
        <w:t xml:space="preserve">Modulo </w:t>
      </w:r>
      <w:r w:rsidR="00CC1A07">
        <w:rPr>
          <w:color w:val="auto"/>
        </w:rPr>
        <w:t>1</w:t>
      </w:r>
      <w:r w:rsidRPr="00AA30D9">
        <w:rPr>
          <w:color w:val="auto"/>
        </w:rPr>
        <w:t xml:space="preserve">.3 – </w:t>
      </w:r>
      <w:r w:rsidR="00F12C51">
        <w:rPr>
          <w:color w:val="auto"/>
        </w:rPr>
        <w:t>Introduzione all’ecologia integrale</w:t>
      </w:r>
      <w:r w:rsidRPr="00AA30D9">
        <w:rPr>
          <w:color w:val="auto"/>
        </w:rPr>
        <w:t xml:space="preserve"> [3]</w:t>
      </w:r>
    </w:p>
    <w:p w14:paraId="3A581F58" w14:textId="77777777" w:rsidR="008A54C3" w:rsidRPr="00AA30D9" w:rsidRDefault="00B741C1">
      <w:pPr>
        <w:tabs>
          <w:tab w:val="right" w:pos="9639"/>
        </w:tabs>
        <w:spacing w:before="60" w:after="60"/>
        <w:rPr>
          <w:color w:val="auto"/>
        </w:rPr>
      </w:pPr>
      <w:r w:rsidRPr="00AA30D9">
        <w:rPr>
          <w:color w:val="auto"/>
        </w:rPr>
        <w:t xml:space="preserve">Blocco </w:t>
      </w:r>
      <w:r w:rsidR="007809E5" w:rsidRPr="00AA30D9">
        <w:rPr>
          <w:color w:val="auto"/>
        </w:rPr>
        <w:t>2</w:t>
      </w:r>
      <w:r w:rsidRPr="00AA30D9">
        <w:rPr>
          <w:color w:val="auto"/>
        </w:rPr>
        <w:t xml:space="preserve"> – Attività didattiche</w:t>
      </w:r>
    </w:p>
    <w:p w14:paraId="61B7544D" w14:textId="77777777" w:rsidR="008A54C3" w:rsidRPr="00AA30D9" w:rsidRDefault="00B741C1">
      <w:pPr>
        <w:tabs>
          <w:tab w:val="right" w:pos="9639"/>
        </w:tabs>
        <w:spacing w:before="60" w:after="60"/>
        <w:ind w:left="708"/>
        <w:rPr>
          <w:color w:val="auto"/>
        </w:rPr>
      </w:pPr>
      <w:r w:rsidRPr="00AA30D9">
        <w:rPr>
          <w:color w:val="auto"/>
        </w:rPr>
        <w:t xml:space="preserve">Modulo </w:t>
      </w:r>
      <w:r w:rsidR="00CC1A07">
        <w:rPr>
          <w:color w:val="auto"/>
        </w:rPr>
        <w:t>2</w:t>
      </w:r>
      <w:r w:rsidRPr="00AA30D9">
        <w:rPr>
          <w:color w:val="auto"/>
        </w:rPr>
        <w:t xml:space="preserve">.1 – </w:t>
      </w:r>
      <w:r w:rsidR="00F12C51">
        <w:rPr>
          <w:color w:val="auto"/>
        </w:rPr>
        <w:t>Favole scientifiche</w:t>
      </w:r>
      <w:r w:rsidRPr="00AA30D9">
        <w:rPr>
          <w:color w:val="auto"/>
        </w:rPr>
        <w:t xml:space="preserve"> [</w:t>
      </w:r>
      <w:r w:rsidR="00AA30D9" w:rsidRPr="00AA30D9">
        <w:rPr>
          <w:color w:val="auto"/>
        </w:rPr>
        <w:t>4</w:t>
      </w:r>
      <w:r w:rsidRPr="00AA30D9">
        <w:rPr>
          <w:color w:val="auto"/>
        </w:rPr>
        <w:t>]</w:t>
      </w:r>
    </w:p>
    <w:p w14:paraId="5129E5F0" w14:textId="77777777" w:rsidR="008A54C3" w:rsidRPr="00AA30D9" w:rsidRDefault="00B741C1">
      <w:pPr>
        <w:tabs>
          <w:tab w:val="right" w:pos="9639"/>
        </w:tabs>
        <w:spacing w:before="60" w:after="60"/>
        <w:ind w:left="708"/>
        <w:rPr>
          <w:color w:val="auto"/>
        </w:rPr>
      </w:pPr>
      <w:r w:rsidRPr="00AA30D9">
        <w:rPr>
          <w:color w:val="auto"/>
        </w:rPr>
        <w:t xml:space="preserve">Modulo </w:t>
      </w:r>
      <w:r w:rsidR="00CC1A07">
        <w:rPr>
          <w:color w:val="auto"/>
        </w:rPr>
        <w:t>2</w:t>
      </w:r>
      <w:r w:rsidRPr="00AA30D9">
        <w:rPr>
          <w:color w:val="auto"/>
        </w:rPr>
        <w:t xml:space="preserve">.2 – </w:t>
      </w:r>
      <w:r w:rsidR="00F12C51">
        <w:rPr>
          <w:color w:val="auto"/>
        </w:rPr>
        <w:t>Introduzione agli esperimenti scientifici per la formazione primaria</w:t>
      </w:r>
      <w:r w:rsidRPr="00AA30D9">
        <w:rPr>
          <w:color w:val="auto"/>
        </w:rPr>
        <w:t xml:space="preserve"> [</w:t>
      </w:r>
      <w:r w:rsidR="00AA30D9" w:rsidRPr="00AA30D9">
        <w:rPr>
          <w:color w:val="auto"/>
        </w:rPr>
        <w:t>5</w:t>
      </w:r>
      <w:r w:rsidRPr="00AA30D9">
        <w:rPr>
          <w:color w:val="auto"/>
        </w:rPr>
        <w:t>]</w:t>
      </w:r>
    </w:p>
    <w:p w14:paraId="4F670B78" w14:textId="77777777" w:rsidR="008A54C3" w:rsidRPr="00AA30D9" w:rsidRDefault="00B741C1">
      <w:pPr>
        <w:tabs>
          <w:tab w:val="right" w:pos="9639"/>
        </w:tabs>
        <w:spacing w:before="60" w:after="60"/>
        <w:rPr>
          <w:color w:val="auto"/>
        </w:rPr>
      </w:pPr>
      <w:r w:rsidRPr="00AA30D9">
        <w:rPr>
          <w:color w:val="auto"/>
        </w:rPr>
        <w:t xml:space="preserve">Blocco </w:t>
      </w:r>
      <w:r w:rsidR="007809E5" w:rsidRPr="00AA30D9">
        <w:rPr>
          <w:color w:val="auto"/>
        </w:rPr>
        <w:t>3</w:t>
      </w:r>
      <w:r w:rsidRPr="00AA30D9">
        <w:rPr>
          <w:color w:val="auto"/>
        </w:rPr>
        <w:t xml:space="preserve"> – Tappe fondamentali della storia della fisica</w:t>
      </w:r>
    </w:p>
    <w:p w14:paraId="3F2FC7EC" w14:textId="77777777" w:rsidR="008A54C3" w:rsidRPr="00AA30D9" w:rsidRDefault="00B741C1">
      <w:pPr>
        <w:tabs>
          <w:tab w:val="right" w:pos="9639"/>
        </w:tabs>
        <w:spacing w:before="60" w:after="60"/>
        <w:ind w:left="708"/>
        <w:rPr>
          <w:color w:val="auto"/>
        </w:rPr>
      </w:pPr>
      <w:r w:rsidRPr="00AA30D9">
        <w:rPr>
          <w:color w:val="auto"/>
        </w:rPr>
        <w:t xml:space="preserve">Modulo </w:t>
      </w:r>
      <w:r w:rsidR="00CC1A07">
        <w:rPr>
          <w:color w:val="auto"/>
        </w:rPr>
        <w:t>3</w:t>
      </w:r>
      <w:r w:rsidRPr="00AA30D9">
        <w:rPr>
          <w:color w:val="auto"/>
        </w:rPr>
        <w:t xml:space="preserve"> – </w:t>
      </w:r>
      <w:r w:rsidR="00F12C51">
        <w:rPr>
          <w:color w:val="auto"/>
        </w:rPr>
        <w:t>Introduzione ad alcune persone chiave nella storia della fisica</w:t>
      </w:r>
      <w:r w:rsidRPr="00AA30D9">
        <w:rPr>
          <w:color w:val="auto"/>
        </w:rPr>
        <w:t xml:space="preserve"> [</w:t>
      </w:r>
      <w:r w:rsidR="00C94553" w:rsidRPr="00AA30D9">
        <w:rPr>
          <w:color w:val="auto"/>
        </w:rPr>
        <w:t>6</w:t>
      </w:r>
      <w:r w:rsidRPr="00AA30D9">
        <w:rPr>
          <w:color w:val="auto"/>
        </w:rPr>
        <w:t>]</w:t>
      </w:r>
    </w:p>
    <w:p w14:paraId="27156D98" w14:textId="77777777" w:rsidR="00062DCB" w:rsidRDefault="00B741C1">
      <w:pPr>
        <w:spacing w:before="60" w:after="60"/>
        <w:rPr>
          <w:color w:val="auto"/>
        </w:rPr>
      </w:pPr>
      <w:r w:rsidRPr="00AA30D9">
        <w:rPr>
          <w:color w:val="auto"/>
        </w:rPr>
        <w:t>Questo programma</w:t>
      </w:r>
      <w:r w:rsidR="00703EBF" w:rsidRPr="00AA30D9">
        <w:rPr>
          <w:color w:val="auto"/>
        </w:rPr>
        <w:t xml:space="preserve"> e</w:t>
      </w:r>
      <w:r w:rsidRPr="00AA30D9">
        <w:rPr>
          <w:color w:val="auto"/>
        </w:rPr>
        <w:t xml:space="preserve"> le </w:t>
      </w:r>
      <w:r w:rsidR="00F12C51">
        <w:rPr>
          <w:color w:val="auto"/>
        </w:rPr>
        <w:t>presentazioni PowerPoint</w:t>
      </w:r>
      <w:r w:rsidR="00C94553" w:rsidRPr="00AA30D9">
        <w:rPr>
          <w:color w:val="auto"/>
        </w:rPr>
        <w:t xml:space="preserve"> </w:t>
      </w:r>
      <w:r w:rsidR="00062DCB">
        <w:rPr>
          <w:color w:val="auto"/>
        </w:rPr>
        <w:t>relative</w:t>
      </w:r>
      <w:r w:rsidR="00F12C51">
        <w:rPr>
          <w:color w:val="auto"/>
        </w:rPr>
        <w:t xml:space="preserve"> a ogni modulo </w:t>
      </w:r>
      <w:r w:rsidRPr="00AA30D9">
        <w:rPr>
          <w:color w:val="auto"/>
        </w:rPr>
        <w:t xml:space="preserve">sono disponibili nella pagina web del </w:t>
      </w:r>
      <w:r w:rsidR="00062DCB">
        <w:rPr>
          <w:color w:val="auto"/>
        </w:rPr>
        <w:t>docente</w:t>
      </w:r>
      <w:r w:rsidRPr="00AA30D9">
        <w:rPr>
          <w:color w:val="auto"/>
        </w:rPr>
        <w:t>.</w:t>
      </w:r>
      <w:r w:rsidR="00F12C51">
        <w:rPr>
          <w:color w:val="auto"/>
        </w:rPr>
        <w:t xml:space="preserve"> I libri [1-3] devono essere studiati per intero. Le parti dei libri [4-6] </w:t>
      </w:r>
      <w:r w:rsidR="00062DCB">
        <w:rPr>
          <w:color w:val="auto"/>
        </w:rPr>
        <w:t>che devono essere studiate sono indicate nelle presentazioni corrispondenti.</w:t>
      </w:r>
    </w:p>
    <w:p w14:paraId="7C1A3748" w14:textId="77777777" w:rsidR="008A54C3" w:rsidRPr="00AA30D9" w:rsidRDefault="008A54C3">
      <w:pPr>
        <w:spacing w:before="60" w:after="60"/>
        <w:rPr>
          <w:color w:val="auto"/>
        </w:rPr>
      </w:pPr>
    </w:p>
    <w:p w14:paraId="14C7C7E9" w14:textId="77777777" w:rsidR="008A54C3" w:rsidRPr="00AA30D9" w:rsidRDefault="00B741C1">
      <w:pPr>
        <w:spacing w:before="60" w:after="60"/>
        <w:rPr>
          <w:color w:val="auto"/>
        </w:rPr>
      </w:pPr>
      <w:r w:rsidRPr="00AA30D9">
        <w:rPr>
          <w:b/>
          <w:color w:val="auto"/>
        </w:rPr>
        <w:t>Esame</w:t>
      </w:r>
    </w:p>
    <w:p w14:paraId="4F4CE7C5" w14:textId="77777777" w:rsidR="008A54C3" w:rsidRPr="00AA30D9" w:rsidRDefault="00B741C1" w:rsidP="006C7541">
      <w:pPr>
        <w:spacing w:before="60" w:after="60"/>
        <w:rPr>
          <w:color w:val="auto"/>
        </w:rPr>
      </w:pPr>
      <w:r w:rsidRPr="00AA30D9">
        <w:rPr>
          <w:color w:val="auto"/>
        </w:rPr>
        <w:t xml:space="preserve">L’esame </w:t>
      </w:r>
      <w:r w:rsidR="006C7541" w:rsidRPr="00AA30D9">
        <w:rPr>
          <w:color w:val="auto"/>
        </w:rPr>
        <w:t>orale sarà preceduto da</w:t>
      </w:r>
      <w:r w:rsidRPr="00AA30D9">
        <w:rPr>
          <w:color w:val="auto"/>
        </w:rPr>
        <w:t xml:space="preserve"> una prova preselettiva costituita </w:t>
      </w:r>
      <w:r w:rsidR="006C7541" w:rsidRPr="00AA30D9">
        <w:rPr>
          <w:color w:val="auto"/>
        </w:rPr>
        <w:t xml:space="preserve">da 20 domande a risposta tripla. </w:t>
      </w:r>
      <w:r w:rsidRPr="00AA30D9">
        <w:rPr>
          <w:color w:val="auto"/>
        </w:rPr>
        <w:t xml:space="preserve">Le risposte corrette varranno un punto e </w:t>
      </w:r>
      <w:r w:rsidR="006C7541" w:rsidRPr="00AA30D9">
        <w:rPr>
          <w:color w:val="auto"/>
        </w:rPr>
        <w:t>lo studente</w:t>
      </w:r>
      <w:r w:rsidRPr="00AA30D9">
        <w:rPr>
          <w:color w:val="auto"/>
        </w:rPr>
        <w:t xml:space="preserve"> sarà </w:t>
      </w:r>
      <w:r w:rsidR="006C7541" w:rsidRPr="00AA30D9">
        <w:rPr>
          <w:color w:val="auto"/>
        </w:rPr>
        <w:t xml:space="preserve">ammesso all’orale </w:t>
      </w:r>
      <w:r w:rsidRPr="00AA30D9">
        <w:rPr>
          <w:color w:val="auto"/>
        </w:rPr>
        <w:t>per punteggi da 1</w:t>
      </w:r>
      <w:r w:rsidR="00C94553" w:rsidRPr="00AA30D9">
        <w:rPr>
          <w:color w:val="auto"/>
        </w:rPr>
        <w:t>0</w:t>
      </w:r>
      <w:r w:rsidRPr="00AA30D9">
        <w:rPr>
          <w:color w:val="auto"/>
        </w:rPr>
        <w:t xml:space="preserve"> a 20.</w:t>
      </w:r>
    </w:p>
    <w:p w14:paraId="54645E43" w14:textId="29BE39A4" w:rsidR="008A54C3" w:rsidRPr="00AA30D9" w:rsidRDefault="006C7541">
      <w:pPr>
        <w:spacing w:before="60" w:after="60"/>
        <w:rPr>
          <w:color w:val="auto"/>
        </w:rPr>
      </w:pPr>
      <w:r w:rsidRPr="00AA30D9">
        <w:rPr>
          <w:color w:val="auto"/>
        </w:rPr>
        <w:t>Qualora lo studente non abbia seguito con successo il Laboratorio “</w:t>
      </w:r>
      <w:r w:rsidR="0033457F">
        <w:rPr>
          <w:color w:val="auto"/>
        </w:rPr>
        <w:t>Didattica della fisica</w:t>
      </w:r>
      <w:r w:rsidRPr="00AA30D9">
        <w:rPr>
          <w:color w:val="auto"/>
        </w:rPr>
        <w:t>”, l</w:t>
      </w:r>
      <w:r w:rsidR="00B741C1" w:rsidRPr="00AA30D9">
        <w:rPr>
          <w:color w:val="auto"/>
        </w:rPr>
        <w:t>a prima domanda dell’orale verterà su una delle attività manuali descritte nei capitoli 3 – 6 di [</w:t>
      </w:r>
      <w:r w:rsidR="00AA30D9">
        <w:rPr>
          <w:color w:val="auto"/>
        </w:rPr>
        <w:t>5</w:t>
      </w:r>
      <w:r w:rsidR="00B741C1" w:rsidRPr="00AA30D9">
        <w:rPr>
          <w:color w:val="auto"/>
        </w:rPr>
        <w:t>] (a scelta dello studente). La risposta (che potrà richiedere un approfondimento al di là di [</w:t>
      </w:r>
      <w:r w:rsidR="00AA30D9">
        <w:rPr>
          <w:color w:val="auto"/>
        </w:rPr>
        <w:t>5</w:t>
      </w:r>
      <w:r w:rsidR="00B741C1" w:rsidRPr="00AA30D9">
        <w:rPr>
          <w:color w:val="auto"/>
        </w:rPr>
        <w:t>]) dovrà descrivere il prodotto, il principio e la reali</w:t>
      </w:r>
      <w:r w:rsidRPr="00AA30D9">
        <w:rPr>
          <w:color w:val="auto"/>
        </w:rPr>
        <w:t>zzazione dell’attività manuale.</w:t>
      </w:r>
    </w:p>
    <w:p w14:paraId="2981072F" w14:textId="77777777" w:rsidR="008A54C3" w:rsidRPr="00AA30D9" w:rsidRDefault="009A2073">
      <w:pPr>
        <w:spacing w:before="60" w:after="60"/>
        <w:rPr>
          <w:color w:val="auto"/>
        </w:rPr>
      </w:pPr>
      <w:r w:rsidRPr="00AA30D9">
        <w:rPr>
          <w:color w:val="auto"/>
        </w:rPr>
        <w:t>I</w:t>
      </w:r>
      <w:r w:rsidR="00C80EA9" w:rsidRPr="00AA30D9">
        <w:rPr>
          <w:color w:val="auto"/>
        </w:rPr>
        <w:t xml:space="preserve"> laureandi potranno chiedere di essere ammessi all’orale senza prova preselettiva.</w:t>
      </w:r>
    </w:p>
    <w:p w14:paraId="55FD5D8E" w14:textId="77777777" w:rsidR="00912A18" w:rsidRPr="00AA30D9" w:rsidRDefault="00912A18">
      <w:pPr>
        <w:spacing w:before="60" w:after="60"/>
        <w:rPr>
          <w:color w:val="auto"/>
        </w:rPr>
      </w:pPr>
      <w:r w:rsidRPr="00AA30D9">
        <w:rPr>
          <w:color w:val="auto"/>
        </w:rPr>
        <w:t xml:space="preserve">L’esame sarà uguale per frequentanti e </w:t>
      </w:r>
      <w:proofErr w:type="gramStart"/>
      <w:r w:rsidRPr="00AA30D9">
        <w:rPr>
          <w:color w:val="auto"/>
        </w:rPr>
        <w:t>non</w:t>
      </w:r>
      <w:proofErr w:type="gramEnd"/>
      <w:r w:rsidRPr="00AA30D9">
        <w:rPr>
          <w:color w:val="auto"/>
        </w:rPr>
        <w:t>.</w:t>
      </w:r>
    </w:p>
    <w:p w14:paraId="73FAF55D" w14:textId="77777777" w:rsidR="008A54C3" w:rsidRPr="00AA30D9" w:rsidRDefault="008A54C3">
      <w:pPr>
        <w:spacing w:before="60" w:after="60"/>
        <w:rPr>
          <w:color w:val="auto"/>
        </w:rPr>
      </w:pPr>
    </w:p>
    <w:p w14:paraId="7DA3D662" w14:textId="77777777" w:rsidR="008A54C3" w:rsidRPr="00AA30D9" w:rsidRDefault="004912FE">
      <w:pPr>
        <w:spacing w:before="60" w:after="60"/>
        <w:rPr>
          <w:color w:val="auto"/>
        </w:rPr>
      </w:pPr>
      <w:r>
        <w:rPr>
          <w:b/>
          <w:color w:val="auto"/>
        </w:rPr>
        <w:t>Elenco dei libri di testo</w:t>
      </w:r>
    </w:p>
    <w:p w14:paraId="1164797F" w14:textId="77777777" w:rsidR="008A54C3" w:rsidRPr="00AA30D9" w:rsidRDefault="00B741C1">
      <w:pPr>
        <w:spacing w:before="60" w:after="60"/>
        <w:ind w:left="709" w:hanging="709"/>
        <w:rPr>
          <w:color w:val="auto"/>
        </w:rPr>
      </w:pPr>
      <w:r w:rsidRPr="00AA30D9">
        <w:rPr>
          <w:color w:val="auto"/>
        </w:rPr>
        <w:t>[</w:t>
      </w:r>
      <w:r w:rsidR="00703EBF" w:rsidRPr="00AA30D9">
        <w:rPr>
          <w:color w:val="auto"/>
        </w:rPr>
        <w:t>1</w:t>
      </w:r>
      <w:r w:rsidRPr="00AA30D9">
        <w:rPr>
          <w:color w:val="auto"/>
        </w:rPr>
        <w:t>]</w:t>
      </w:r>
      <w:r w:rsidRPr="00AA30D9">
        <w:rPr>
          <w:color w:val="auto"/>
        </w:rPr>
        <w:tab/>
      </w:r>
      <w:r w:rsidR="00703EBF" w:rsidRPr="00AA30D9">
        <w:rPr>
          <w:color w:val="auto"/>
        </w:rPr>
        <w:t>Luca Fiorani</w:t>
      </w:r>
      <w:r w:rsidRPr="00AA30D9">
        <w:rPr>
          <w:color w:val="auto"/>
        </w:rPr>
        <w:t xml:space="preserve">, </w:t>
      </w:r>
      <w:r w:rsidR="00703EBF" w:rsidRPr="00AA30D9">
        <w:rPr>
          <w:color w:val="auto"/>
        </w:rPr>
        <w:t>Te la do io, la fisica! La scienza di Galileo per tutti</w:t>
      </w:r>
      <w:r w:rsidRPr="00AA30D9">
        <w:rPr>
          <w:color w:val="auto"/>
        </w:rPr>
        <w:t xml:space="preserve">, </w:t>
      </w:r>
      <w:proofErr w:type="spellStart"/>
      <w:r w:rsidR="00703EBF" w:rsidRPr="00AA30D9">
        <w:rPr>
          <w:color w:val="auto"/>
        </w:rPr>
        <w:t>Youcanprint</w:t>
      </w:r>
      <w:proofErr w:type="spellEnd"/>
      <w:r w:rsidRPr="00AA30D9">
        <w:rPr>
          <w:color w:val="auto"/>
        </w:rPr>
        <w:t>, 20</w:t>
      </w:r>
      <w:r w:rsidR="00703EBF" w:rsidRPr="00AA30D9">
        <w:rPr>
          <w:color w:val="auto"/>
        </w:rPr>
        <w:t>19</w:t>
      </w:r>
      <w:r w:rsidRPr="00AA30D9">
        <w:rPr>
          <w:color w:val="auto"/>
        </w:rPr>
        <w:t xml:space="preserve">, </w:t>
      </w:r>
      <w:r w:rsidR="00703EBF" w:rsidRPr="00AA30D9">
        <w:rPr>
          <w:color w:val="auto"/>
        </w:rPr>
        <w:t>162</w:t>
      </w:r>
      <w:r w:rsidRPr="00AA30D9">
        <w:rPr>
          <w:color w:val="auto"/>
        </w:rPr>
        <w:t xml:space="preserve"> pp.</w:t>
      </w:r>
    </w:p>
    <w:p w14:paraId="5695B568" w14:textId="77777777" w:rsidR="008A54C3" w:rsidRPr="00AA30D9" w:rsidRDefault="00B741C1">
      <w:pPr>
        <w:spacing w:before="60" w:after="60"/>
        <w:ind w:left="709" w:hanging="709"/>
        <w:rPr>
          <w:color w:val="auto"/>
        </w:rPr>
      </w:pPr>
      <w:r w:rsidRPr="00AA30D9">
        <w:rPr>
          <w:color w:val="auto"/>
        </w:rPr>
        <w:t>[</w:t>
      </w:r>
      <w:r w:rsidR="00703EBF" w:rsidRPr="00AA30D9">
        <w:rPr>
          <w:color w:val="auto"/>
        </w:rPr>
        <w:t>2</w:t>
      </w:r>
      <w:r w:rsidRPr="00AA30D9">
        <w:rPr>
          <w:color w:val="auto"/>
        </w:rPr>
        <w:t>]</w:t>
      </w:r>
      <w:r w:rsidRPr="00AA30D9">
        <w:rPr>
          <w:color w:val="auto"/>
        </w:rPr>
        <w:tab/>
        <w:t xml:space="preserve">Luca Fiorani, Antonello Pasini, Il pianeta che scotta. Capire il dibattito sui cambiamenti climatici, Città Nuova </w:t>
      </w:r>
      <w:r w:rsidR="00C80EA9" w:rsidRPr="00AA30D9">
        <w:rPr>
          <w:color w:val="auto"/>
        </w:rPr>
        <w:t>E</w:t>
      </w:r>
      <w:r w:rsidRPr="00AA30D9">
        <w:rPr>
          <w:color w:val="auto"/>
        </w:rPr>
        <w:t>ditrice, 2010, 120 pp.</w:t>
      </w:r>
    </w:p>
    <w:p w14:paraId="485D406E" w14:textId="77777777" w:rsidR="00AA30D9" w:rsidRPr="00AA30D9" w:rsidRDefault="00AA30D9">
      <w:pPr>
        <w:spacing w:before="60" w:after="60"/>
        <w:ind w:left="709" w:hanging="709"/>
        <w:rPr>
          <w:color w:val="auto"/>
        </w:rPr>
      </w:pPr>
      <w:r w:rsidRPr="00AA30D9">
        <w:rPr>
          <w:color w:val="auto"/>
        </w:rPr>
        <w:t>[3]</w:t>
      </w:r>
      <w:r w:rsidRPr="00AA30D9">
        <w:rPr>
          <w:color w:val="auto"/>
        </w:rPr>
        <w:tab/>
        <w:t xml:space="preserve">Luca Fiorani, </w:t>
      </w:r>
      <w:r w:rsidR="001E21F0">
        <w:rPr>
          <w:color w:val="auto"/>
        </w:rPr>
        <w:t>Francesco sogna ancora</w:t>
      </w:r>
      <w:r w:rsidRPr="00AA30D9">
        <w:rPr>
          <w:color w:val="auto"/>
        </w:rPr>
        <w:t xml:space="preserve">. </w:t>
      </w:r>
      <w:r w:rsidR="001E21F0">
        <w:rPr>
          <w:color w:val="auto"/>
        </w:rPr>
        <w:t xml:space="preserve">A cinque anni dalla Laudato </w:t>
      </w:r>
      <w:proofErr w:type="spellStart"/>
      <w:r w:rsidR="001E21F0">
        <w:rPr>
          <w:color w:val="auto"/>
        </w:rPr>
        <w:t>Si’</w:t>
      </w:r>
      <w:proofErr w:type="spellEnd"/>
      <w:r w:rsidRPr="00AA30D9">
        <w:rPr>
          <w:color w:val="auto"/>
        </w:rPr>
        <w:t>, Edizioni Francescane Italiane, 20</w:t>
      </w:r>
      <w:r w:rsidR="001E21F0">
        <w:rPr>
          <w:color w:val="auto"/>
        </w:rPr>
        <w:t>20</w:t>
      </w:r>
      <w:r w:rsidRPr="00AA30D9">
        <w:rPr>
          <w:color w:val="auto"/>
        </w:rPr>
        <w:t>, 8</w:t>
      </w:r>
      <w:r w:rsidR="001E21F0">
        <w:rPr>
          <w:color w:val="auto"/>
        </w:rPr>
        <w:t>8</w:t>
      </w:r>
      <w:r w:rsidRPr="00AA30D9">
        <w:rPr>
          <w:color w:val="auto"/>
        </w:rPr>
        <w:t xml:space="preserve"> pp.</w:t>
      </w:r>
    </w:p>
    <w:p w14:paraId="3C7D9A25" w14:textId="77777777" w:rsidR="008A54C3" w:rsidRPr="00AA30D9" w:rsidRDefault="00B741C1">
      <w:pPr>
        <w:spacing w:before="60" w:after="60"/>
        <w:ind w:left="709" w:hanging="709"/>
        <w:rPr>
          <w:color w:val="auto"/>
        </w:rPr>
      </w:pPr>
      <w:r w:rsidRPr="00AA30D9">
        <w:rPr>
          <w:color w:val="auto"/>
        </w:rPr>
        <w:t>[</w:t>
      </w:r>
      <w:r w:rsidR="00AA30D9" w:rsidRPr="00AA30D9">
        <w:rPr>
          <w:color w:val="auto"/>
        </w:rPr>
        <w:t>4</w:t>
      </w:r>
      <w:r w:rsidRPr="00AA30D9">
        <w:rPr>
          <w:color w:val="auto"/>
        </w:rPr>
        <w:t>]</w:t>
      </w:r>
      <w:r w:rsidRPr="00AA30D9">
        <w:rPr>
          <w:color w:val="auto"/>
        </w:rPr>
        <w:tab/>
        <w:t xml:space="preserve">Franco Favero, Luca Fiorani, Che favola la </w:t>
      </w:r>
      <w:proofErr w:type="gramStart"/>
      <w:r w:rsidRPr="00AA30D9">
        <w:rPr>
          <w:color w:val="auto"/>
        </w:rPr>
        <w:t>scienza!,</w:t>
      </w:r>
      <w:proofErr w:type="gramEnd"/>
      <w:r w:rsidRPr="00AA30D9">
        <w:rPr>
          <w:color w:val="auto"/>
        </w:rPr>
        <w:t xml:space="preserve"> </w:t>
      </w:r>
      <w:r w:rsidR="001E21F0" w:rsidRPr="001E21F0">
        <w:rPr>
          <w:color w:val="auto"/>
        </w:rPr>
        <w:t>La scienza raccontata con favole e filastrocche per bambini di tutte le età</w:t>
      </w:r>
      <w:r w:rsidR="001E21F0">
        <w:rPr>
          <w:color w:val="auto"/>
        </w:rPr>
        <w:t xml:space="preserve">, </w:t>
      </w:r>
      <w:r w:rsidR="00C80EA9" w:rsidRPr="00AA30D9">
        <w:rPr>
          <w:color w:val="auto"/>
        </w:rPr>
        <w:t>Linea Edizioni</w:t>
      </w:r>
      <w:r w:rsidRPr="00AA30D9">
        <w:rPr>
          <w:color w:val="auto"/>
        </w:rPr>
        <w:t>, 201</w:t>
      </w:r>
      <w:r w:rsidR="00C80EA9" w:rsidRPr="00AA30D9">
        <w:rPr>
          <w:color w:val="auto"/>
        </w:rPr>
        <w:t>7</w:t>
      </w:r>
      <w:r w:rsidRPr="00AA30D9">
        <w:rPr>
          <w:color w:val="auto"/>
        </w:rPr>
        <w:t xml:space="preserve">, </w:t>
      </w:r>
      <w:r w:rsidR="00C80EA9" w:rsidRPr="00AA30D9">
        <w:rPr>
          <w:color w:val="auto"/>
        </w:rPr>
        <w:t>56</w:t>
      </w:r>
      <w:r w:rsidRPr="00AA30D9">
        <w:rPr>
          <w:color w:val="auto"/>
        </w:rPr>
        <w:t xml:space="preserve"> pp.</w:t>
      </w:r>
    </w:p>
    <w:p w14:paraId="398F63A5" w14:textId="77777777" w:rsidR="008A54C3" w:rsidRPr="00AA30D9" w:rsidRDefault="00B741C1">
      <w:pPr>
        <w:spacing w:before="60" w:after="60"/>
        <w:ind w:left="709" w:hanging="709"/>
        <w:rPr>
          <w:color w:val="auto"/>
        </w:rPr>
      </w:pPr>
      <w:r w:rsidRPr="00AA30D9">
        <w:rPr>
          <w:color w:val="auto"/>
        </w:rPr>
        <w:t>[</w:t>
      </w:r>
      <w:r w:rsidR="00AA30D9" w:rsidRPr="00AA30D9">
        <w:rPr>
          <w:color w:val="auto"/>
        </w:rPr>
        <w:t>5</w:t>
      </w:r>
      <w:r w:rsidRPr="00AA30D9">
        <w:rPr>
          <w:color w:val="auto"/>
        </w:rPr>
        <w:t>]</w:t>
      </w:r>
      <w:r w:rsidRPr="00AA30D9">
        <w:rPr>
          <w:color w:val="auto"/>
        </w:rPr>
        <w:tab/>
        <w:t xml:space="preserve">Lucia Caneva Airaudo, Aldo Volpi, La scienza in gioco. Attività manuali per l’apprendimento tecnico-scientifico, Carocci </w:t>
      </w:r>
      <w:r w:rsidR="00C80EA9" w:rsidRPr="00AA30D9">
        <w:rPr>
          <w:color w:val="auto"/>
        </w:rPr>
        <w:t>E</w:t>
      </w:r>
      <w:r w:rsidRPr="00AA30D9">
        <w:rPr>
          <w:color w:val="auto"/>
        </w:rPr>
        <w:t>ditore, 2006, 128 pp.</w:t>
      </w:r>
    </w:p>
    <w:p w14:paraId="4CEE817D" w14:textId="77777777" w:rsidR="008A54C3" w:rsidRPr="00AA30D9" w:rsidRDefault="00B741C1">
      <w:pPr>
        <w:spacing w:before="60" w:after="60"/>
        <w:ind w:left="709" w:hanging="709"/>
        <w:rPr>
          <w:color w:val="auto"/>
        </w:rPr>
      </w:pPr>
      <w:r w:rsidRPr="00AA30D9">
        <w:rPr>
          <w:color w:val="auto"/>
        </w:rPr>
        <w:t>[</w:t>
      </w:r>
      <w:r w:rsidR="00AA30D9" w:rsidRPr="00AA30D9">
        <w:rPr>
          <w:color w:val="auto"/>
        </w:rPr>
        <w:t>6</w:t>
      </w:r>
      <w:r w:rsidRPr="00AA30D9">
        <w:rPr>
          <w:color w:val="auto"/>
        </w:rPr>
        <w:t>]</w:t>
      </w:r>
      <w:r w:rsidRPr="00AA30D9">
        <w:rPr>
          <w:color w:val="auto"/>
        </w:rPr>
        <w:tab/>
        <w:t>Emilio Segrè, Personaggi e scoperte della fisica. Da Galileo ai quark, Arnoldo Mondadori Editore, 1996, 680 pp.</w:t>
      </w:r>
    </w:p>
    <w:sectPr w:rsidR="008A54C3" w:rsidRPr="00AA30D9">
      <w:pgSz w:w="11907" w:h="16840"/>
      <w:pgMar w:top="1134" w:right="1134" w:bottom="851" w:left="1134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6A7745"/>
    <w:multiLevelType w:val="multilevel"/>
    <w:tmpl w:val="B232B08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num w:numId="1" w16cid:durableId="263879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TIxNDE2tgQiUyUdpeDU4uLM/DyQAsNaADtZ3sosAAAA"/>
  </w:docVars>
  <w:rsids>
    <w:rsidRoot w:val="008A54C3"/>
    <w:rsid w:val="00006B0D"/>
    <w:rsid w:val="000460F8"/>
    <w:rsid w:val="00062DCB"/>
    <w:rsid w:val="001E21F0"/>
    <w:rsid w:val="002942BE"/>
    <w:rsid w:val="002D6C35"/>
    <w:rsid w:val="0033457F"/>
    <w:rsid w:val="00336A7B"/>
    <w:rsid w:val="004912FE"/>
    <w:rsid w:val="004E5133"/>
    <w:rsid w:val="006C1FE6"/>
    <w:rsid w:val="006C7541"/>
    <w:rsid w:val="00703EBF"/>
    <w:rsid w:val="007809E5"/>
    <w:rsid w:val="007B0CA4"/>
    <w:rsid w:val="008A54C3"/>
    <w:rsid w:val="00912A18"/>
    <w:rsid w:val="00913E08"/>
    <w:rsid w:val="009A2073"/>
    <w:rsid w:val="00AA30D9"/>
    <w:rsid w:val="00B43179"/>
    <w:rsid w:val="00B741C1"/>
    <w:rsid w:val="00C53553"/>
    <w:rsid w:val="00C80EA9"/>
    <w:rsid w:val="00C94553"/>
    <w:rsid w:val="00CC1A07"/>
    <w:rsid w:val="00D6364D"/>
    <w:rsid w:val="00E039F2"/>
    <w:rsid w:val="00EB7E9E"/>
    <w:rsid w:val="00EF25A5"/>
    <w:rsid w:val="00F1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B1E176"/>
  <w15:docId w15:val="{B6E7C0C9-6DFA-43B9-A8C2-1AD714F36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lang w:val="it-IT" w:eastAsia="it-IT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</w:style>
  <w:style w:type="paragraph" w:styleId="Titolo1">
    <w:name w:val="heading 1"/>
    <w:basedOn w:val="Normale"/>
    <w:next w:val="Normale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ottotitolo">
    <w:name w:val="Subtitle"/>
    <w:basedOn w:val="Normale"/>
    <w:next w:val="Normale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4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 Fiorani</dc:creator>
  <cp:lastModifiedBy>Luca Fiorani</cp:lastModifiedBy>
  <cp:revision>5</cp:revision>
  <dcterms:created xsi:type="dcterms:W3CDTF">2022-09-19T06:25:00Z</dcterms:created>
  <dcterms:modified xsi:type="dcterms:W3CDTF">2022-10-12T09:31:00Z</dcterms:modified>
</cp:coreProperties>
</file>